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8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0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 *</w:t>
      </w:r>
      <m:oMath>
        <m:r>
          <m:t>1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0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0</m:t>
        </m:r>
      </m:oMath>
      <w:r>
        <w:t xml:space="preserve">. C. *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5</m:t>
        </m:r>
      </m:oMath>
      <w:r>
        <w:t xml:space="preserve">. B.</w:t>
      </w:r>
      <w:r>
        <w:t xml:space="preserve"> </w:t>
      </w:r>
      <m:oMath>
        <m:r>
          <m:t>50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6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 *</w:t>
      </w:r>
      <m:oMath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45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3</m:t>
            </m:r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1</m:t>
            </m:r>
          </m:num>
          <m:den>
            <m:r>
              <m:t>3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11</m:t>
            </m:r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4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96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32</m:t>
            </m:r>
          </m:num>
          <m:den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5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7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5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8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2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3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3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2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27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6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5.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15</m:t>
            </m:r>
          </m:e>
        </m:rad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t>x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0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num>
          <m:den>
            <m:r>
              <m:t>6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9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1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8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2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1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2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6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9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9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3</m:t>
            </m:r>
          </m:num>
          <m:den>
            <m:r>
              <m:t>15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5</m:t>
            </m:r>
          </m:num>
          <m:den>
            <m:r>
              <m:t>31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3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7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0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8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42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7</m:t>
            </m:r>
          </m:num>
          <m:den>
            <m:r>
              <m:t>8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5</m:t>
            </m:r>
          </m:num>
          <m:den>
            <m:r>
              <m:t>4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5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03:04Z</dcterms:created>
  <dcterms:modified xsi:type="dcterms:W3CDTF">2024-11-25T14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